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85825</wp:posOffset>
                </wp:positionV>
                <wp:extent cx="5943600" cy="7496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496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7B5363" w:rsidRPr="007B5363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B5363">
                              <w:rPr>
                                <w:rFonts w:asciiTheme="minorHAnsi" w:hAnsiTheme="minorHAnsi" w:cstheme="minorHAnsi"/>
                              </w:rPr>
                              <w:t xml:space="preserve">How are you doing?  I hope life has been treating you well.  There have been some new developments since the last time we spoke, and I wanted to give you a heads up on one I thought you'd find especially noteworthy. </w:t>
                            </w:r>
                          </w:p>
                          <w:p w:rsidR="007B5363" w:rsidRPr="007B5363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7B5363" w:rsidRPr="007B5363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B5363">
                              <w:rPr>
                                <w:rFonts w:asciiTheme="minorHAnsi" w:hAnsiTheme="minorHAnsi" w:cstheme="minorHAnsi"/>
                              </w:rPr>
                              <w:t xml:space="preserve">Remember the property you visited at [PROPERTY ADDRESS]?  Well, the listing price has just been reduced to [NEW PRICE]!  If you'd like, I'd be happy to arrange another viewing. </w:t>
                            </w:r>
                          </w:p>
                          <w:p w:rsidR="007B5363" w:rsidRPr="007B5363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7B5363" w:rsidRPr="007B5363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B5363">
                              <w:rPr>
                                <w:rFonts w:asciiTheme="minorHAnsi" w:hAnsiTheme="minorHAnsi" w:cstheme="minorHAnsi"/>
                              </w:rPr>
                              <w:t xml:space="preserve">Thanks again for allowing me to assist you with your real estate needs.  Please see the enclosed flyer for more details on the property, or visit my Web site at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www.EntourageRealtors.com</w:t>
                            </w:r>
                            <w:bookmarkStart w:id="0" w:name="_GoBack"/>
                            <w:bookmarkEnd w:id="0"/>
                            <w:r w:rsidRPr="007B5363">
                              <w:rPr>
                                <w:rFonts w:asciiTheme="minorHAnsi" w:hAnsiTheme="minorHAnsi" w:cstheme="minorHAnsi"/>
                              </w:rPr>
                              <w:t xml:space="preserve">.  Please call me at [PHONE] if you have any questions, or to make an appointment for another showing. </w:t>
                            </w:r>
                          </w:p>
                          <w:p w:rsidR="007B5363" w:rsidRPr="007B5363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250165" w:rsidRDefault="007B5363" w:rsidP="007B536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B5363">
                              <w:rPr>
                                <w:rFonts w:asciiTheme="minorHAnsi" w:hAnsiTheme="minorHAnsi" w:cstheme="minorHAnsi"/>
                              </w:rPr>
                              <w:t>I look forward to hearing from you soon</w:t>
                            </w:r>
                            <w:r>
                              <w:rPr>
                                <w:rFonts w:ascii="Verdana" w:hAnsi="Verdana" w:cs="Verdana"/>
                              </w:rPr>
                              <w:t>.</w:t>
                            </w:r>
                            <w:r w:rsidR="00FC611B" w:rsidRPr="00250165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9.75pt;width:468pt;height:59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7B5363" w:rsidRPr="007B5363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B5363">
                        <w:rPr>
                          <w:rFonts w:asciiTheme="minorHAnsi" w:hAnsiTheme="minorHAnsi" w:cstheme="minorHAnsi"/>
                        </w:rPr>
                        <w:t xml:space="preserve">How are you doing?  I hope life has been treating you well.  There have been some new developments since the last time we spoke, and I wanted to give you a heads up on one I thought you'd find especially noteworthy. </w:t>
                      </w:r>
                    </w:p>
                    <w:p w:rsidR="007B5363" w:rsidRPr="007B5363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7B5363" w:rsidRPr="007B5363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B5363">
                        <w:rPr>
                          <w:rFonts w:asciiTheme="minorHAnsi" w:hAnsiTheme="minorHAnsi" w:cstheme="minorHAnsi"/>
                        </w:rPr>
                        <w:t xml:space="preserve">Remember the property you visited at [PROPERTY ADDRESS]?  Well, the listing price has just been reduced to [NEW PRICE]!  If you'd like, I'd be happy to arrange another viewing. </w:t>
                      </w:r>
                    </w:p>
                    <w:p w:rsidR="007B5363" w:rsidRPr="007B5363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7B5363" w:rsidRPr="007B5363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B5363">
                        <w:rPr>
                          <w:rFonts w:asciiTheme="minorHAnsi" w:hAnsiTheme="minorHAnsi" w:cstheme="minorHAnsi"/>
                        </w:rPr>
                        <w:t xml:space="preserve">Thanks again for allowing me to assist you with your real estate needs.  Please see the enclosed flyer for more details on the property, or visit my Web site at </w:t>
                      </w:r>
                      <w:r>
                        <w:rPr>
                          <w:rFonts w:asciiTheme="minorHAnsi" w:hAnsiTheme="minorHAnsi" w:cstheme="minorHAnsi"/>
                        </w:rPr>
                        <w:t>www.EntourageRealtors.com</w:t>
                      </w:r>
                      <w:bookmarkStart w:id="1" w:name="_GoBack"/>
                      <w:bookmarkEnd w:id="1"/>
                      <w:r w:rsidRPr="007B5363">
                        <w:rPr>
                          <w:rFonts w:asciiTheme="minorHAnsi" w:hAnsiTheme="minorHAnsi" w:cstheme="minorHAnsi"/>
                        </w:rPr>
                        <w:t xml:space="preserve">.  Please call me at [PHONE] if you have any questions, or to make an appointment for another showing. </w:t>
                      </w:r>
                    </w:p>
                    <w:p w:rsidR="007B5363" w:rsidRPr="007B5363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250165" w:rsidRDefault="007B5363" w:rsidP="007B536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B5363">
                        <w:rPr>
                          <w:rFonts w:asciiTheme="minorHAnsi" w:hAnsiTheme="minorHAnsi" w:cstheme="minorHAnsi"/>
                        </w:rPr>
                        <w:t>I look forward to hearing from you soon</w:t>
                      </w:r>
                      <w:r>
                        <w:rPr>
                          <w:rFonts w:ascii="Verdana" w:hAnsi="Verdana" w:cs="Verdana"/>
                        </w:rPr>
                        <w:t>.</w:t>
                      </w:r>
                      <w:r w:rsidR="00FC611B" w:rsidRPr="00250165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404" w:rsidRDefault="00B64404" w:rsidP="00C45210">
      <w:pPr>
        <w:spacing w:after="0" w:line="240" w:lineRule="auto"/>
      </w:pPr>
      <w:r>
        <w:separator/>
      </w:r>
    </w:p>
  </w:endnote>
  <w:endnote w:type="continuationSeparator" w:id="0">
    <w:p w:rsidR="00B64404" w:rsidRDefault="00B64404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404" w:rsidRDefault="00B64404" w:rsidP="00C45210">
      <w:pPr>
        <w:spacing w:after="0" w:line="240" w:lineRule="auto"/>
      </w:pPr>
      <w:r>
        <w:separator/>
      </w:r>
    </w:p>
  </w:footnote>
  <w:footnote w:type="continuationSeparator" w:id="0">
    <w:p w:rsidR="00B64404" w:rsidRDefault="00B64404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442FC"/>
    <w:rsid w:val="0015622A"/>
    <w:rsid w:val="001B46BA"/>
    <w:rsid w:val="001D2601"/>
    <w:rsid w:val="001E006A"/>
    <w:rsid w:val="001E3352"/>
    <w:rsid w:val="00250165"/>
    <w:rsid w:val="00250F04"/>
    <w:rsid w:val="002C5183"/>
    <w:rsid w:val="003C3A62"/>
    <w:rsid w:val="00453B32"/>
    <w:rsid w:val="004C7D9D"/>
    <w:rsid w:val="004E468F"/>
    <w:rsid w:val="0051726E"/>
    <w:rsid w:val="00584B59"/>
    <w:rsid w:val="00611788"/>
    <w:rsid w:val="00670015"/>
    <w:rsid w:val="006734EB"/>
    <w:rsid w:val="00682745"/>
    <w:rsid w:val="00702F06"/>
    <w:rsid w:val="00753396"/>
    <w:rsid w:val="007B5363"/>
    <w:rsid w:val="007C47E0"/>
    <w:rsid w:val="00833975"/>
    <w:rsid w:val="0084191F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B64404"/>
    <w:rsid w:val="00C1430A"/>
    <w:rsid w:val="00C45210"/>
    <w:rsid w:val="00C7219D"/>
    <w:rsid w:val="00CA77A9"/>
    <w:rsid w:val="00CE347E"/>
    <w:rsid w:val="00CF34D8"/>
    <w:rsid w:val="00E053BB"/>
    <w:rsid w:val="00E42718"/>
    <w:rsid w:val="00E92566"/>
    <w:rsid w:val="00E92DC4"/>
    <w:rsid w:val="00ED31EC"/>
    <w:rsid w:val="00F37345"/>
    <w:rsid w:val="00F6598B"/>
    <w:rsid w:val="00FB4503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17:00Z</dcterms:created>
  <dcterms:modified xsi:type="dcterms:W3CDTF">2017-02-19T13:17:00Z</dcterms:modified>
</cp:coreProperties>
</file>